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1820921D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C4776C">
        <w:rPr>
          <w:sz w:val="72"/>
          <w:szCs w:val="72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4B3EA6C1" w14:textId="1090E61E" w:rsidR="00FA168E" w:rsidRDefault="00C4776C" w:rsidP="005200ED">
            <w:pPr>
              <w:pStyle w:val="ListParagraph"/>
              <w:numPr>
                <w:ilvl w:val="0"/>
                <w:numId w:val="7"/>
              </w:numPr>
            </w:pPr>
            <w:r>
              <w:t>Finishing Terrain on Focus Activity</w:t>
            </w:r>
          </w:p>
          <w:p w14:paraId="66BBCCC2" w14:textId="435F7545" w:rsidR="00C4776C" w:rsidRDefault="00C4776C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the Particle System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AB483CA" w14:textId="5AAA1BF2" w:rsidR="009C45FE" w:rsidRDefault="00C4776C" w:rsidP="00FA168E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articleSystem</w:t>
            </w:r>
            <w:proofErr w:type="spellEnd"/>
          </w:p>
          <w:p w14:paraId="4F3B4476" w14:textId="3AE35B47" w:rsidR="00FA168E" w:rsidRPr="00FA168E" w:rsidRDefault="00C4776C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Play()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6C697C6F" w14:textId="6317AB1D" w:rsidR="00FA168E" w:rsidRDefault="00C4776C" w:rsidP="00115EBE">
            <w:r>
              <w:rPr>
                <w:b/>
                <w:bCs/>
              </w:rPr>
              <w:t>Introduction to Particle Systems</w:t>
            </w:r>
            <w:r>
              <w:rPr>
                <w:b/>
                <w:bCs/>
              </w:rPr>
              <w:br/>
            </w:r>
            <w:hyperlink r:id="rId7" w:anchor="6025fdd9edbc2a112d4f0135" w:history="1">
              <w:r w:rsidRPr="001F2E41">
                <w:rPr>
                  <w:rStyle w:val="Hyperlink"/>
                </w:rPr>
                <w:t>https://learn.unity.com/tutorial/introduction-to-particle-systems#6025fdd9edbc2a112d4f0135</w:t>
              </w:r>
            </w:hyperlink>
          </w:p>
          <w:p w14:paraId="1731CB82" w14:textId="03C0FB1B" w:rsidR="00C4776C" w:rsidRDefault="00F85276" w:rsidP="00115EBE">
            <w:hyperlink r:id="rId8" w:history="1">
              <w:r w:rsidR="00C4776C" w:rsidRPr="001F2E41">
                <w:rPr>
                  <w:rStyle w:val="Hyperlink"/>
                </w:rPr>
                <w:t>https://docs.unity3d.com/Manual/ChoosingYourParticleSystem.html</w:t>
              </w:r>
            </w:hyperlink>
          </w:p>
          <w:p w14:paraId="573E8771" w14:textId="100FBBD8" w:rsidR="00C4776C" w:rsidRDefault="00F85276" w:rsidP="00115EBE">
            <w:hyperlink r:id="rId9" w:history="1">
              <w:r w:rsidR="00C4776C" w:rsidRPr="001F2E41">
                <w:rPr>
                  <w:rStyle w:val="Hyperlink"/>
                </w:rPr>
                <w:t>https://assetstore.unity.com/packages/essentials/tutorial-projects/unity-particle-pack-127325</w:t>
              </w:r>
            </w:hyperlink>
          </w:p>
          <w:p w14:paraId="53078016" w14:textId="77777777" w:rsidR="00C4776C" w:rsidRDefault="00C4776C" w:rsidP="00115EBE"/>
          <w:p w14:paraId="74635951" w14:textId="1423F8A9" w:rsidR="00115EBE" w:rsidRDefault="00115EBE" w:rsidP="00115EBE"/>
        </w:tc>
      </w:tr>
    </w:tbl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lastRenderedPageBreak/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proofErr w:type="spellStart"/>
      <w:r>
        <w:t>PerlinNoise</w:t>
      </w:r>
      <w:proofErr w:type="spellEnd"/>
      <w:r>
        <w:t xml:space="preserve"> </w:t>
      </w:r>
      <w:r w:rsidR="000F7C52">
        <w:t>*</w:t>
      </w:r>
      <w:r>
        <w:t xml:space="preserve">= </w:t>
      </w:r>
      <w:proofErr w:type="spellStart"/>
      <w:r>
        <w:t>Random.Range</w:t>
      </w:r>
      <w:proofErr w:type="spellEnd"/>
      <w:r>
        <w:t xml:space="preserve">(0,5) </w:t>
      </w:r>
    </w:p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68DB060B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 w:rsidR="00C4776C">
              <w:t>8</w:t>
            </w:r>
            <w:r w:rsidR="00DA02F7">
              <w:t xml:space="preserve"> </w:t>
            </w:r>
            <w:r w:rsidR="00C4776C">
              <w:t>April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19B791F4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</w:t>
            </w:r>
            <w:r w:rsidR="00B20166">
              <w:t>22</w:t>
            </w:r>
            <w:r w:rsidR="00C035B0">
              <w:t xml:space="preserve">PM – </w:t>
            </w:r>
            <w:r w:rsidR="00643041">
              <w:t>6:</w:t>
            </w:r>
            <w:r w:rsidR="000E13C7">
              <w:t>00</w:t>
            </w:r>
            <w:r w:rsidR="00C035B0">
              <w:t>PM AWST</w:t>
            </w:r>
            <w:r w:rsidR="00762F4B">
              <w:br/>
            </w:r>
            <w:r w:rsidR="00C4776C">
              <w:t>8</w:t>
            </w:r>
            <w:r w:rsidR="00643041">
              <w:t xml:space="preserve"> </w:t>
            </w:r>
            <w:r w:rsidR="00C4776C">
              <w:t>April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proofErr w:type="spellStart"/>
            <w:r>
              <w:t>Github</w:t>
            </w:r>
            <w:proofErr w:type="spellEnd"/>
            <w:r>
              <w:t xml:space="preserve"> Name</w:t>
            </w:r>
          </w:p>
        </w:tc>
        <w:tc>
          <w:tcPr>
            <w:tcW w:w="6186" w:type="dxa"/>
          </w:tcPr>
          <w:p w14:paraId="37E06CA0" w14:textId="33790F58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C4776C">
              <w:t>6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589715DD" w:rsidR="00762F4B" w:rsidRDefault="00762F4B" w:rsidP="00604FC1">
            <w:pPr>
              <w:pStyle w:val="ListParagraph"/>
              <w:ind w:left="0"/>
            </w:pP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0E13C7" w14:paraId="29CA6A61" w14:textId="77777777" w:rsidTr="00053B1C">
              <w:tc>
                <w:tcPr>
                  <w:tcW w:w="343" w:type="dxa"/>
                </w:tcPr>
                <w:p w14:paraId="164A2664" w14:textId="087A540E" w:rsidR="000E13C7" w:rsidRDefault="000E13C7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79B34635" w14:textId="77777777" w:rsidR="000E13C7" w:rsidRDefault="00C4776C" w:rsidP="00604FC1">
                  <w:pPr>
                    <w:pStyle w:val="ListParagraph"/>
                    <w:ind w:left="0"/>
                  </w:pPr>
                  <w:r>
                    <w:t>Introduction to particle system</w:t>
                  </w:r>
                </w:p>
                <w:p w14:paraId="10956C63" w14:textId="77777777" w:rsidR="00C4776C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Creating particle effects</w:t>
                  </w:r>
                </w:p>
                <w:p w14:paraId="44D5E5B2" w14:textId="77777777" w:rsidR="00190B5B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Particle effects</w:t>
                  </w:r>
                </w:p>
                <w:p w14:paraId="35AF8692" w14:textId="6D5A2B7B" w:rsidR="00190B5B" w:rsidRDefault="00190B5B" w:rsidP="00C4776C">
                  <w:pPr>
                    <w:pStyle w:val="ListParagraph"/>
                    <w:numPr>
                      <w:ilvl w:val="0"/>
                      <w:numId w:val="11"/>
                    </w:numPr>
                  </w:pPr>
                  <w:r>
                    <w:t>Particle scripting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FACBC" w14:textId="77777777" w:rsidR="00F85276" w:rsidRDefault="00F85276" w:rsidP="009E5BB2">
      <w:pPr>
        <w:spacing w:after="0" w:line="240" w:lineRule="auto"/>
      </w:pPr>
      <w:r>
        <w:separator/>
      </w:r>
    </w:p>
  </w:endnote>
  <w:endnote w:type="continuationSeparator" w:id="0">
    <w:p w14:paraId="04829A1D" w14:textId="77777777" w:rsidR="00F85276" w:rsidRDefault="00F85276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 xml:space="preserve">Game Development Tutoring | </w:t>
    </w:r>
    <w:proofErr w:type="spellStart"/>
    <w:r>
      <w:t>Openic</w:t>
    </w:r>
    <w:proofErr w:type="spellEnd"/>
    <w:r>
      <w:t xml:space="preserve">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BA78B" w14:textId="77777777" w:rsidR="00F85276" w:rsidRDefault="00F85276" w:rsidP="009E5BB2">
      <w:pPr>
        <w:spacing w:after="0" w:line="240" w:lineRule="auto"/>
      </w:pPr>
      <w:r>
        <w:separator/>
      </w:r>
    </w:p>
  </w:footnote>
  <w:footnote w:type="continuationSeparator" w:id="0">
    <w:p w14:paraId="12F09E26" w14:textId="77777777" w:rsidR="00F85276" w:rsidRDefault="00F85276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7F247AC1" w:rsidR="009E5BB2" w:rsidRDefault="00FA168E">
    <w:pPr>
      <w:pStyle w:val="Header"/>
    </w:pPr>
    <w:r>
      <w:t>Session 2</w:t>
    </w:r>
    <w:r w:rsidR="00C4776C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Sa1AFx59oEsAAAA"/>
  </w:docVars>
  <w:rsids>
    <w:rsidRoot w:val="00604FC1"/>
    <w:rsid w:val="00002A31"/>
    <w:rsid w:val="000434EB"/>
    <w:rsid w:val="00053B1C"/>
    <w:rsid w:val="000E13C7"/>
    <w:rsid w:val="000E34CC"/>
    <w:rsid w:val="000F7C52"/>
    <w:rsid w:val="001106A7"/>
    <w:rsid w:val="00115EBE"/>
    <w:rsid w:val="00190B5B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3741A"/>
    <w:rsid w:val="00643041"/>
    <w:rsid w:val="006726C4"/>
    <w:rsid w:val="006E57AE"/>
    <w:rsid w:val="00711E1E"/>
    <w:rsid w:val="00717008"/>
    <w:rsid w:val="0072522C"/>
    <w:rsid w:val="00762F4B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85276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Manual/ChoosingYourParticleSystem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arn.unity.com/tutorial/introduction-to-particle-system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assetstore.unity.com/packages/essentials/tutorial-projects/unity-particle-pack-12732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4</cp:revision>
  <cp:lastPrinted>2021-01-31T12:04:00Z</cp:lastPrinted>
  <dcterms:created xsi:type="dcterms:W3CDTF">2021-02-09T07:56:00Z</dcterms:created>
  <dcterms:modified xsi:type="dcterms:W3CDTF">2021-04-08T08:49:00Z</dcterms:modified>
</cp:coreProperties>
</file>